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2C64C1D7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+{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683025C4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anos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71224BB6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4E79100" w:rsidR="00024F28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72B2B4D8" w14:textId="4CD0A872" w:rsidR="00FA6A52" w:rsidRPr="00572025" w:rsidRDefault="00FA6A52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63EC222A" w:rsidR="00202465" w:rsidRDefault="00024F28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3D42C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4805A7">
      <w:pPr>
        <w:tabs>
          <w:tab w:val="left" w:pos="1134"/>
        </w:tabs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FE4428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proofErr w:type="spellStart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last</w:t>
      </w:r>
      <w:proofErr w:type="gram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17AF01AD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494773A4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7E52ED" w:rsidRPr="00847416">
        <w:rPr>
          <w:rFonts w:ascii="Century Gothic" w:eastAsia="Century Gothic" w:hAnsi="Century Gothic" w:cs="Century Gothic"/>
          <w:sz w:val="22"/>
          <w:szCs w:val="22"/>
        </w:rPr>
        <w:t>a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A524F" w14:textId="77777777" w:rsidR="00F12385" w:rsidRDefault="00F12385">
      <w:r>
        <w:separator/>
      </w:r>
    </w:p>
  </w:endnote>
  <w:endnote w:type="continuationSeparator" w:id="0">
    <w:p w14:paraId="7D9F938E" w14:textId="77777777" w:rsidR="00F12385" w:rsidRDefault="00F12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D119F" w14:textId="77777777" w:rsidR="00F12385" w:rsidRDefault="00F12385">
      <w:r>
        <w:separator/>
      </w:r>
    </w:p>
  </w:footnote>
  <w:footnote w:type="continuationSeparator" w:id="0">
    <w:p w14:paraId="02C76DB8" w14:textId="77777777" w:rsidR="00F12385" w:rsidRDefault="00F123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1EB5"/>
    <w:rsid w:val="00EC503A"/>
    <w:rsid w:val="00ED13F7"/>
    <w:rsid w:val="00ED6949"/>
    <w:rsid w:val="00ED75EE"/>
    <w:rsid w:val="00EE7852"/>
    <w:rsid w:val="00EF0F78"/>
    <w:rsid w:val="00F12385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8</cp:revision>
  <dcterms:created xsi:type="dcterms:W3CDTF">2025-04-28T15:43:00Z</dcterms:created>
  <dcterms:modified xsi:type="dcterms:W3CDTF">2025-05-26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